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4818A4" w:rsidRDefault="0059315D" w:rsidP="001625F3">
      <w:pPr>
        <w:spacing w:line="240" w:lineRule="auto"/>
        <w:rPr>
          <w:rFonts w:cstheme="minorHAnsi"/>
          <w:b/>
          <w:bCs/>
        </w:rPr>
      </w:pPr>
      <w:r w:rsidRPr="004818A4">
        <w:rPr>
          <w:b/>
          <w:noProof/>
          <w:sz w:val="24"/>
        </w:rPr>
        <w:drawing>
          <wp:anchor distT="0" distB="0" distL="114300" distR="114300" simplePos="0" relativeHeight="251659264" behindDoc="0" locked="0" layoutInCell="1" allowOverlap="1" wp14:anchorId="61E92F3B" wp14:editId="25A91CEC">
            <wp:simplePos x="0" y="0"/>
            <wp:positionH relativeFrom="page">
              <wp:posOffset>5953125</wp:posOffset>
            </wp:positionH>
            <wp:positionV relativeFrom="paragraph">
              <wp:posOffset>-81915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4818A4">
        <w:rPr>
          <w:b/>
        </w:rPr>
        <w:t xml:space="preserve">COMMUNIQUÉ DE PRESSE </w:t>
      </w:r>
    </w:p>
    <w:p w14:paraId="0071036B" w14:textId="713E675A" w:rsidR="0087326F" w:rsidRPr="004818A4" w:rsidRDefault="0087326F" w:rsidP="001625F3">
      <w:pPr>
        <w:spacing w:line="240" w:lineRule="auto"/>
        <w:rPr>
          <w:rFonts w:cstheme="minorHAnsi"/>
        </w:rPr>
      </w:pPr>
      <w:r w:rsidRPr="004818A4">
        <w:t xml:space="preserve">22 juillet 2021 </w:t>
      </w:r>
    </w:p>
    <w:p w14:paraId="504E7B81" w14:textId="77777777" w:rsidR="0087326F" w:rsidRPr="004818A4" w:rsidRDefault="0087326F" w:rsidP="001625F3">
      <w:pPr>
        <w:spacing w:line="240" w:lineRule="auto"/>
        <w:rPr>
          <w:rFonts w:ascii="Arial" w:hAnsi="Arial" w:cs="Arial"/>
          <w:b/>
          <w:bCs/>
          <w:sz w:val="20"/>
          <w:szCs w:val="20"/>
        </w:rPr>
      </w:pPr>
    </w:p>
    <w:p w14:paraId="4F496B27" w14:textId="46B9DE4C" w:rsidR="001625F3" w:rsidRPr="004818A4" w:rsidRDefault="0087326F" w:rsidP="0059315D">
      <w:pPr>
        <w:spacing w:line="240" w:lineRule="auto"/>
        <w:jc w:val="center"/>
        <w:rPr>
          <w:rFonts w:cstheme="minorHAnsi"/>
          <w:b/>
          <w:bCs/>
        </w:rPr>
      </w:pPr>
      <w:r w:rsidRPr="004818A4">
        <w:rPr>
          <w:b/>
        </w:rPr>
        <w:t>PARÉS POUR LES AFFAIRES : LA RÉOUVERTURE RAVIVE L’ENGOUEMENT</w:t>
      </w:r>
    </w:p>
    <w:p w14:paraId="433428D8" w14:textId="6391F31B" w:rsidR="001625F3" w:rsidRPr="004818A4" w:rsidRDefault="0087326F" w:rsidP="0059315D">
      <w:pPr>
        <w:spacing w:line="240" w:lineRule="auto"/>
        <w:jc w:val="center"/>
        <w:rPr>
          <w:rFonts w:cstheme="minorHAnsi"/>
          <w:b/>
          <w:bCs/>
        </w:rPr>
      </w:pPr>
      <w:r w:rsidRPr="004818A4">
        <w:rPr>
          <w:b/>
        </w:rPr>
        <w:t>POUR FESPA GLOBAL PRINT EXPO 2021</w:t>
      </w:r>
    </w:p>
    <w:p w14:paraId="582BBF83" w14:textId="1F80FE19" w:rsidR="00524580" w:rsidRPr="004818A4" w:rsidRDefault="001625F3" w:rsidP="005E4924">
      <w:pPr>
        <w:spacing w:line="240" w:lineRule="auto"/>
        <w:jc w:val="center"/>
        <w:rPr>
          <w:rFonts w:cstheme="minorHAnsi"/>
          <w:b/>
          <w:bCs/>
          <w:i/>
          <w:iCs/>
        </w:rPr>
      </w:pPr>
      <w:r w:rsidRPr="004818A4">
        <w:rPr>
          <w:b/>
          <w:i/>
        </w:rPr>
        <w:t>Début du compte à rebours pour le premier événement international en présentiel depuis 2019 dédié à la communauté de l’impression spécialisée</w:t>
      </w:r>
    </w:p>
    <w:p w14:paraId="32A0B69C" w14:textId="77777777" w:rsidR="005E4924" w:rsidRPr="004818A4" w:rsidRDefault="005E4924" w:rsidP="005E4924">
      <w:pPr>
        <w:spacing w:line="240" w:lineRule="auto"/>
        <w:jc w:val="center"/>
        <w:rPr>
          <w:rFonts w:cstheme="minorHAnsi"/>
          <w:b/>
          <w:bCs/>
          <w:i/>
          <w:iCs/>
        </w:rPr>
      </w:pPr>
    </w:p>
    <w:p w14:paraId="24908B8D" w14:textId="31412EB2" w:rsidR="00524580" w:rsidRPr="004818A4" w:rsidRDefault="00524580" w:rsidP="00E73607">
      <w:pPr>
        <w:spacing w:line="360" w:lineRule="auto"/>
        <w:rPr>
          <w:rFonts w:cstheme="minorHAnsi"/>
        </w:rPr>
      </w:pPr>
      <w:r w:rsidRPr="004818A4">
        <w:t xml:space="preserve">À la lumière de l’assouplissement progressif des restrictions liées à la COVID et de la réouverture de l’hôtellerie-restauration et des événements en présentiel, les exposants et visiteurs se préparent à traiter en personne lors des salons </w:t>
      </w:r>
      <w:hyperlink r:id="rId11" w:history="1">
        <w:r w:rsidRPr="004818A4">
          <w:rPr>
            <w:rStyle w:val="Hyperlink"/>
          </w:rPr>
          <w:t>FESPA Global </w:t>
        </w:r>
        <w:proofErr w:type="spellStart"/>
        <w:r w:rsidRPr="004818A4">
          <w:rPr>
            <w:rStyle w:val="Hyperlink"/>
          </w:rPr>
          <w:t>Print</w:t>
        </w:r>
        <w:proofErr w:type="spellEnd"/>
        <w:r w:rsidRPr="004818A4">
          <w:rPr>
            <w:rStyle w:val="Hyperlink"/>
          </w:rPr>
          <w:t> Expo 2021</w:t>
        </w:r>
      </w:hyperlink>
      <w:r w:rsidRPr="004818A4">
        <w:t xml:space="preserve"> et </w:t>
      </w:r>
      <w:hyperlink r:id="rId12" w:history="1">
        <w:r w:rsidRPr="004818A4">
          <w:rPr>
            <w:rStyle w:val="Hyperlink"/>
          </w:rPr>
          <w:t>European </w:t>
        </w:r>
        <w:proofErr w:type="spellStart"/>
        <w:r w:rsidRPr="004818A4">
          <w:rPr>
            <w:rStyle w:val="Hyperlink"/>
          </w:rPr>
          <w:t>Sign</w:t>
        </w:r>
        <w:proofErr w:type="spellEnd"/>
        <w:r w:rsidRPr="004818A4">
          <w:rPr>
            <w:rStyle w:val="Hyperlink"/>
          </w:rPr>
          <w:t> Expo 2021</w:t>
        </w:r>
      </w:hyperlink>
      <w:r w:rsidRPr="004818A4">
        <w:t xml:space="preserve"> qui auront lieu du 12 au 15 octobre au RAI d’Amsterdam (Pays-Bas).</w:t>
      </w:r>
    </w:p>
    <w:p w14:paraId="084D830D" w14:textId="53ABC99F" w:rsidR="00691A77" w:rsidRPr="004818A4" w:rsidRDefault="00524580" w:rsidP="00E73607">
      <w:pPr>
        <w:spacing w:line="360" w:lineRule="auto"/>
        <w:rPr>
          <w:rFonts w:cstheme="minorHAnsi"/>
        </w:rPr>
      </w:pPr>
      <w:r w:rsidRPr="004818A4">
        <w:t xml:space="preserve">Rendus possibles par le rythme du programme de vaccination en Europe, ces progrès impliquent que les deux événements FESPA peuvent désormais avoir lieu en présentiel à Amsterdam en octobre, sans système de circulation à sens unique et sans restriction quant au nombre de visiteurs ou à la densité dans les halls et sur les stands individuels des exposants. </w:t>
      </w:r>
    </w:p>
    <w:p w14:paraId="3CFD74E1" w14:textId="5A3EDB5F" w:rsidR="00524580" w:rsidRPr="004818A4" w:rsidRDefault="00622A29" w:rsidP="00E73607">
      <w:pPr>
        <w:spacing w:line="360" w:lineRule="auto"/>
        <w:rPr>
          <w:rFonts w:cstheme="minorHAnsi"/>
        </w:rPr>
      </w:pPr>
      <w:r w:rsidRPr="004818A4">
        <w:t xml:space="preserve"> À l’instar de l’introduction du </w:t>
      </w:r>
      <w:hyperlink r:id="rId13" w:history="1">
        <w:r w:rsidRPr="004818A4">
          <w:rPr>
            <w:rStyle w:val="Hyperlink"/>
          </w:rPr>
          <w:t>certificat COVID numérique de l’UE</w:t>
        </w:r>
      </w:hyperlink>
      <w:r w:rsidRPr="004818A4">
        <w:t xml:space="preserve"> et de l’assouplissement des restrictions de déplacement et des quarantaines obligatoires pour les voyageurs au sein de nombreux pays européens, ces améliorations nourrissent la confiance commerciale des fournisseurs et prestataires de services de la communauté de l’impression spécialisée et suscitent l’enthousiasme pour le retour du premier événement international en présentiel du secteur depuis 2019.</w:t>
      </w:r>
    </w:p>
    <w:p w14:paraId="01986483" w14:textId="0D58DA63" w:rsidR="00DD71ED" w:rsidRPr="004818A4" w:rsidRDefault="0087326F" w:rsidP="00E73607">
      <w:pPr>
        <w:spacing w:line="360" w:lineRule="auto"/>
        <w:rPr>
          <w:rFonts w:cstheme="minorHAnsi"/>
        </w:rPr>
      </w:pPr>
      <w:r w:rsidRPr="004818A4">
        <w:rPr>
          <w:i/>
        </w:rPr>
        <w:t>FESPA Global </w:t>
      </w:r>
      <w:proofErr w:type="spellStart"/>
      <w:r w:rsidRPr="004818A4">
        <w:rPr>
          <w:i/>
        </w:rPr>
        <w:t>Print</w:t>
      </w:r>
      <w:proofErr w:type="spellEnd"/>
      <w:r w:rsidRPr="004818A4">
        <w:rPr>
          <w:i/>
        </w:rPr>
        <w:t> Expo 2021</w:t>
      </w:r>
      <w:r w:rsidRPr="004818A4">
        <w:t xml:space="preserve"> et le salon </w:t>
      </w:r>
      <w:r w:rsidRPr="004818A4">
        <w:rPr>
          <w:i/>
        </w:rPr>
        <w:t>European </w:t>
      </w:r>
      <w:proofErr w:type="spellStart"/>
      <w:r w:rsidRPr="004818A4">
        <w:rPr>
          <w:i/>
        </w:rPr>
        <w:t>Sign</w:t>
      </w:r>
      <w:proofErr w:type="spellEnd"/>
      <w:r w:rsidRPr="004818A4">
        <w:rPr>
          <w:i/>
        </w:rPr>
        <w:t> Expo</w:t>
      </w:r>
      <w:r w:rsidRPr="004818A4">
        <w:t xml:space="preserve"> organisé conjointement rassembleront plus de 300 exposants sur 16 000 m² d’espace d’exposition au RAI en octobre*. Ensemble, ils offriront aux entreprises de l’impression, du textile et de la communication visuelle l’occasion tant attendue de découvrir les dernières innovations du grand format numérique, de la sérigraphie, de l’impression textile et de la signalétique en présentiel, de toucher et d’essayer technologies et matériaux et d’obtenir en personne les conseils d’expert dont ils ont besoin. </w:t>
      </w:r>
    </w:p>
    <w:p w14:paraId="797ED3E3" w14:textId="4A43E2FB" w:rsidR="00E73607" w:rsidRPr="004818A4" w:rsidRDefault="003A51DD" w:rsidP="00E73607">
      <w:pPr>
        <w:spacing w:line="360" w:lineRule="auto"/>
        <w:rPr>
          <w:rFonts w:cstheme="minorHAnsi"/>
        </w:rPr>
      </w:pPr>
      <w:r w:rsidRPr="004818A4">
        <w:t xml:space="preserve">Parmi les exposants, citons des noms tels que 3A, Agfa, </w:t>
      </w:r>
      <w:proofErr w:type="spellStart"/>
      <w:r w:rsidRPr="004818A4">
        <w:t>Ahlstrom</w:t>
      </w:r>
      <w:proofErr w:type="spellEnd"/>
      <w:r w:rsidRPr="004818A4">
        <w:t xml:space="preserve"> </w:t>
      </w:r>
      <w:proofErr w:type="spellStart"/>
      <w:r w:rsidRPr="004818A4">
        <w:t>Munksjö</w:t>
      </w:r>
      <w:proofErr w:type="spellEnd"/>
      <w:r w:rsidRPr="004818A4">
        <w:t xml:space="preserve">, Brother, Canon Production Printing, </w:t>
      </w:r>
      <w:proofErr w:type="spellStart"/>
      <w:r w:rsidRPr="004818A4">
        <w:t>d.gen</w:t>
      </w:r>
      <w:proofErr w:type="spellEnd"/>
      <w:r w:rsidRPr="004818A4">
        <w:t xml:space="preserve"> </w:t>
      </w:r>
      <w:proofErr w:type="spellStart"/>
      <w:r w:rsidRPr="004818A4">
        <w:t>Inc</w:t>
      </w:r>
      <w:proofErr w:type="spellEnd"/>
      <w:r w:rsidRPr="004818A4">
        <w:t xml:space="preserve">, </w:t>
      </w:r>
      <w:proofErr w:type="spellStart"/>
      <w:r w:rsidRPr="004818A4">
        <w:t>Durst</w:t>
      </w:r>
      <w:proofErr w:type="spellEnd"/>
      <w:r w:rsidRPr="004818A4">
        <w:t xml:space="preserve">, </w:t>
      </w:r>
      <w:proofErr w:type="spellStart"/>
      <w:r w:rsidRPr="004818A4">
        <w:t>Kornit</w:t>
      </w:r>
      <w:proofErr w:type="spellEnd"/>
      <w:r w:rsidRPr="004818A4">
        <w:t xml:space="preserve">, M&amp;R, Mimaki Europe, </w:t>
      </w:r>
      <w:proofErr w:type="spellStart"/>
      <w:r w:rsidRPr="004818A4">
        <w:t>OneVision</w:t>
      </w:r>
      <w:proofErr w:type="spellEnd"/>
      <w:r w:rsidRPr="004818A4">
        <w:t xml:space="preserve">, Roland DG et STS </w:t>
      </w:r>
      <w:proofErr w:type="spellStart"/>
      <w:r w:rsidRPr="004818A4">
        <w:t>Inks</w:t>
      </w:r>
      <w:proofErr w:type="spellEnd"/>
      <w:r w:rsidRPr="004818A4">
        <w:t>. Les visiteurs pourront également bénéficier d’un programme de fond épuré, avec notamment le célèbre salon Printeriors consacré à la décoration intérieure et le concours d’habillage de véhicules Wrap Masters.</w:t>
      </w:r>
    </w:p>
    <w:p w14:paraId="15076260" w14:textId="0D033721" w:rsidR="00DD71ED" w:rsidRPr="004818A4" w:rsidRDefault="00AA00D2" w:rsidP="00E73607">
      <w:pPr>
        <w:spacing w:line="360" w:lineRule="auto"/>
        <w:rPr>
          <w:rFonts w:cstheme="minorHAnsi"/>
        </w:rPr>
      </w:pPr>
      <w:r w:rsidRPr="004818A4">
        <w:lastRenderedPageBreak/>
        <w:t>Neil Felton, PDG de la FESPA comment la nouvelle en ces termes : « après une si longue interruption et tant de déceptions, c’est un sentiment incroyable de nous retrouver enfin à moins de trois mois de l’ouverture d’un événement FESPA en présentiel. Nos exposants ne cachent pas leur impatience et, avec l’assouplissement des restrictions sur les événements en présentiel, nous serons en mesure d’assurer une expérience aussi proche que possible de ce que le public attend de la FESPA. Cette année sera bien sûr différente à bien des égards, mais les sociétés d’impression européennes nous expliquent qu’elles ont besoin d’événements en présentiel pour aiguiller leurs décisions de planification et d’investissement. Avec cet événement, notre objectif est d’offrir la présentation de produits et d’applications la plus complète possible pour soutenir la reprise de leurs activités et poser les bases de leur croissance future. »</w:t>
      </w:r>
    </w:p>
    <w:p w14:paraId="3D767CF9" w14:textId="0363A0B9" w:rsidR="003A51DD" w:rsidRPr="004818A4" w:rsidRDefault="003A51DD" w:rsidP="00E73607">
      <w:pPr>
        <w:spacing w:line="360" w:lineRule="auto"/>
        <w:rPr>
          <w:rFonts w:cstheme="minorHAnsi"/>
          <w:b/>
          <w:bCs/>
        </w:rPr>
      </w:pPr>
      <w:r w:rsidRPr="004818A4">
        <w:rPr>
          <w:b/>
        </w:rPr>
        <w:t>Précautions liées à la COVID</w:t>
      </w:r>
    </w:p>
    <w:p w14:paraId="20197934" w14:textId="703D5BBA" w:rsidR="003A51DD" w:rsidRPr="004818A4" w:rsidRDefault="009F1253" w:rsidP="00E73607">
      <w:pPr>
        <w:spacing w:line="360" w:lineRule="auto"/>
        <w:rPr>
          <w:rFonts w:cstheme="minorHAnsi"/>
        </w:rPr>
      </w:pPr>
      <w:r w:rsidRPr="004818A4">
        <w:t>Toutes les précautions sanitaires nécessaires liées à la COVID ont été prévues, notamment un régime de nettoyage optimisé, des installations bien visibles de désinfection des mains et des allées plus larges, pour permettre un flux optimal de visiteurs sans goulet d’étranglement. Dans un souci de réduire au maximum les contacts physiques, les visiteurs pourront accéder aux deux événements par simple présentation d’un billet numérique sur leur téléphone portable. Ils pourront également utiliser des codes QR partout sur le salon afin d’accéder aux versions en ligne des brochures, magazines et documents marketing des exposants via une application FESPA actualisée. Le port du masque et la distanciation seront recommandés.</w:t>
      </w:r>
    </w:p>
    <w:p w14:paraId="6C7F29CE" w14:textId="0995CA13" w:rsidR="00524580" w:rsidRPr="004818A4" w:rsidRDefault="000764BD" w:rsidP="00E73607">
      <w:pPr>
        <w:spacing w:line="360" w:lineRule="auto"/>
        <w:rPr>
          <w:rFonts w:cstheme="minorHAnsi"/>
        </w:rPr>
      </w:pPr>
      <w:r w:rsidRPr="004818A4">
        <w:t>Les inscriptions pour le salon FESPA Global </w:t>
      </w:r>
      <w:proofErr w:type="spellStart"/>
      <w:r w:rsidRPr="004818A4">
        <w:t>Print</w:t>
      </w:r>
      <w:proofErr w:type="spellEnd"/>
      <w:r w:rsidRPr="004818A4">
        <w:t xml:space="preserve"> Expo 2021 sont ouvertes sur </w:t>
      </w:r>
      <w:hyperlink r:id="rId14" w:history="1">
        <w:r w:rsidRPr="004818A4">
          <w:rPr>
            <w:rStyle w:val="Hyperlink"/>
          </w:rPr>
          <w:t>www.fespaglobalprintexpo.com</w:t>
        </w:r>
      </w:hyperlink>
      <w:r w:rsidRPr="004818A4">
        <w:t xml:space="preserve"> et les visiteurs peuvent bénéficier d’une remise de 30 EUR sur leur billet d’entrée en indiquant le code FESM110.</w:t>
      </w:r>
    </w:p>
    <w:p w14:paraId="0879C7BB" w14:textId="577579B9" w:rsidR="009F1253" w:rsidRPr="004818A4" w:rsidRDefault="006E6465" w:rsidP="0059315D">
      <w:pPr>
        <w:spacing w:line="360" w:lineRule="auto"/>
        <w:jc w:val="center"/>
        <w:rPr>
          <w:rFonts w:ascii="Arial" w:hAnsi="Arial" w:cs="Arial"/>
          <w:b/>
          <w:bCs/>
          <w:sz w:val="20"/>
          <w:szCs w:val="20"/>
        </w:rPr>
      </w:pPr>
      <w:r w:rsidRPr="004818A4">
        <w:rPr>
          <w:rFonts w:ascii="Arial" w:hAnsi="Arial"/>
          <w:b/>
          <w:sz w:val="20"/>
        </w:rPr>
        <w:t>FIN</w:t>
      </w:r>
    </w:p>
    <w:p w14:paraId="4710875B" w14:textId="77777777" w:rsidR="00856238" w:rsidRPr="004818A4" w:rsidRDefault="009F1253" w:rsidP="00856238">
      <w:pPr>
        <w:spacing w:line="240" w:lineRule="auto"/>
        <w:rPr>
          <w:rStyle w:val="normaltextrun"/>
          <w:rFonts w:eastAsia="Times New Roman"/>
          <w:sz w:val="20"/>
          <w:szCs w:val="20"/>
        </w:rPr>
      </w:pPr>
      <w:r w:rsidRPr="004818A4">
        <w:rPr>
          <w:b/>
          <w:sz w:val="20"/>
        </w:rPr>
        <w:t>Note aux rédacteurs :</w:t>
      </w:r>
    </w:p>
    <w:p w14:paraId="7963AFCA" w14:textId="7388B929" w:rsidR="00DD71ED" w:rsidRPr="004818A4" w:rsidRDefault="00DD71ED" w:rsidP="00856238">
      <w:pPr>
        <w:spacing w:line="240" w:lineRule="auto"/>
        <w:rPr>
          <w:rStyle w:val="normaltextrun"/>
          <w:rFonts w:eastAsia="Times New Roman"/>
          <w:sz w:val="20"/>
          <w:szCs w:val="20"/>
        </w:rPr>
      </w:pPr>
      <w:r w:rsidRPr="004818A4">
        <w:rPr>
          <w:rStyle w:val="normaltextrun"/>
          <w:sz w:val="20"/>
        </w:rPr>
        <w:t>*Le nombre d’exposants est correct à l’heure de la distribution de ce communiqué de presse.</w:t>
      </w:r>
    </w:p>
    <w:p w14:paraId="64904653" w14:textId="7F36EE5F" w:rsidR="009F1253" w:rsidRPr="004818A4" w:rsidRDefault="009F1253" w:rsidP="00856238">
      <w:pPr>
        <w:spacing w:line="240" w:lineRule="auto"/>
        <w:rPr>
          <w:rFonts w:cstheme="minorHAnsi"/>
        </w:rPr>
      </w:pPr>
      <w:r w:rsidRPr="004818A4">
        <w:rPr>
          <w:rStyle w:val="normaltextrun"/>
          <w:sz w:val="20"/>
        </w:rPr>
        <w:t>Les restrictions actuelles de déplacement aux Pays-Bas varient selon l’évaluation de la situation sanitaire dans le pays d’origine. Vous pouvez en consulter la liste ici :</w:t>
      </w:r>
      <w:r w:rsidRPr="004818A4">
        <w:rPr>
          <w:sz w:val="20"/>
        </w:rPr>
        <w:t xml:space="preserve"> (</w:t>
      </w:r>
      <w:hyperlink r:id="rId15" w:history="1">
        <w:r w:rsidRPr="004818A4">
          <w:rPr>
            <w:rStyle w:val="Hyperlink"/>
            <w:sz w:val="20"/>
          </w:rPr>
          <w:t>https://www.government.nl/topics/coronavirus-covid-19/visiting-the-netherlands-from-abroad/checklist-entry</w:t>
        </w:r>
      </w:hyperlink>
      <w:r w:rsidRPr="004818A4">
        <w:rPr>
          <w:sz w:val="20"/>
        </w:rPr>
        <w:t>).</w:t>
      </w:r>
      <w:r w:rsidRPr="004818A4">
        <w:t xml:space="preserve"> </w:t>
      </w:r>
    </w:p>
    <w:p w14:paraId="6FDF3482" w14:textId="5902B1D2" w:rsidR="005A232C" w:rsidRPr="004818A4" w:rsidRDefault="005A232C" w:rsidP="00856238">
      <w:pPr>
        <w:pStyle w:val="paragraph"/>
        <w:spacing w:before="0" w:beforeAutospacing="0" w:after="0" w:afterAutospacing="0"/>
        <w:jc w:val="both"/>
        <w:textAlignment w:val="baseline"/>
        <w:rPr>
          <w:rStyle w:val="normaltextrun"/>
          <w:rFonts w:asciiTheme="minorHAnsi" w:hAnsiTheme="minorHAnsi" w:cstheme="minorHAnsi"/>
          <w:sz w:val="20"/>
          <w:szCs w:val="20"/>
          <w:lang w:val="en-US"/>
        </w:rPr>
      </w:pPr>
      <w:r w:rsidRPr="004818A4">
        <w:rPr>
          <w:rStyle w:val="normaltextrun"/>
          <w:rFonts w:asciiTheme="minorHAnsi" w:hAnsiTheme="minorHAnsi"/>
          <w:sz w:val="20"/>
        </w:rPr>
        <w:t xml:space="preserve">Le certificat COVID numérique de l’UE peut être délivré si une personne a été vaccinée contre la COVID-19, a effectué récemment un test PCR négatif ou s’est dernièrement rétablie de la COVID-19. Toute personne titulaire d’un certificat devrait en principe être exemptée de test ou de quarantaine lorsqu’elle franchit une frontière au sein de l’UE (ou de la Suisse, de l’Islande, de la Norvège et du Liechtenstein). </w:t>
      </w:r>
      <w:r w:rsidRPr="004818A4">
        <w:rPr>
          <w:rStyle w:val="normaltextrun"/>
          <w:rFonts w:asciiTheme="minorHAnsi" w:hAnsiTheme="minorHAnsi"/>
          <w:sz w:val="20"/>
          <w:lang w:val="en-US"/>
        </w:rPr>
        <w:t>(Source : BBC)</w:t>
      </w:r>
    </w:p>
    <w:p w14:paraId="6F570168" w14:textId="77777777" w:rsidR="005A232C" w:rsidRPr="004818A4" w:rsidRDefault="005A232C" w:rsidP="00E73607">
      <w:pPr>
        <w:pStyle w:val="ListParagraph"/>
        <w:spacing w:line="360" w:lineRule="auto"/>
        <w:rPr>
          <w:rFonts w:ascii="Arial" w:hAnsi="Arial" w:cs="Arial"/>
          <w:sz w:val="20"/>
          <w:szCs w:val="20"/>
          <w:lang w:val="en-US"/>
        </w:rPr>
      </w:pPr>
    </w:p>
    <w:p w14:paraId="3C27228E" w14:textId="77777777" w:rsidR="009C2A20" w:rsidRPr="00A41617" w:rsidRDefault="009C2A20" w:rsidP="009C2A20">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446572CF" w14:textId="77777777" w:rsidR="009C2A20" w:rsidRPr="00A41617" w:rsidRDefault="009C2A20" w:rsidP="009C2A20">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w:t>
      </w:r>
      <w:r w:rsidRPr="00A41617">
        <w:rPr>
          <w:rFonts w:ascii="Calibri" w:eastAsia="Calibri" w:hAnsi="Calibri" w:cs="Times New Roman"/>
          <w:sz w:val="20"/>
          <w:szCs w:val="20"/>
          <w:lang w:eastAsia="en-GB"/>
        </w:rPr>
        <w:lastRenderedPageBreak/>
        <w:t xml:space="preserve">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02F24525" w14:textId="77777777" w:rsidR="009C2A20" w:rsidRPr="00A41617" w:rsidRDefault="009C2A20" w:rsidP="009C2A20">
      <w:pPr>
        <w:spacing w:after="0" w:line="240" w:lineRule="auto"/>
        <w:ind w:right="222"/>
        <w:jc w:val="both"/>
        <w:rPr>
          <w:rFonts w:ascii="Calibri" w:eastAsia="Calibri" w:hAnsi="Calibri" w:cs="Times New Roman"/>
          <w:sz w:val="20"/>
          <w:szCs w:val="20"/>
          <w:lang w:eastAsia="en-GB"/>
        </w:rPr>
      </w:pPr>
    </w:p>
    <w:p w14:paraId="23535D08" w14:textId="77777777" w:rsidR="009C2A20" w:rsidRPr="00EF4266" w:rsidRDefault="009C2A20" w:rsidP="009C2A20">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6"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5024C56A" w14:textId="77777777" w:rsidR="009C2A20" w:rsidRPr="00A41617" w:rsidRDefault="009C2A20" w:rsidP="009C2A20">
      <w:pPr>
        <w:spacing w:after="0" w:line="240" w:lineRule="auto"/>
        <w:jc w:val="both"/>
        <w:rPr>
          <w:rFonts w:ascii="Calibri" w:eastAsia="Times New Roman" w:hAnsi="Calibri" w:cs="Arial"/>
          <w:bCs/>
          <w:snapToGrid w:val="0"/>
          <w:sz w:val="20"/>
          <w:szCs w:val="20"/>
          <w:lang w:eastAsia="it-IT"/>
        </w:rPr>
      </w:pPr>
    </w:p>
    <w:p w14:paraId="2DB64542" w14:textId="77777777" w:rsidR="009C2A20" w:rsidRPr="00A41617" w:rsidRDefault="009C2A20" w:rsidP="009C2A20">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448BAEF9" w14:textId="77777777" w:rsidR="009C2A20" w:rsidRPr="006C76B5" w:rsidRDefault="009C2A20" w:rsidP="009C2A20">
      <w:pPr>
        <w:numPr>
          <w:ilvl w:val="0"/>
          <w:numId w:val="4"/>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 23 – 25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2021, Centro Citibanamex,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City</w:t>
      </w:r>
    </w:p>
    <w:p w14:paraId="3DC45090" w14:textId="77777777" w:rsidR="009C2A20" w:rsidRPr="00A41617" w:rsidRDefault="009C2A20" w:rsidP="009C2A20">
      <w:pPr>
        <w:numPr>
          <w:ilvl w:val="0"/>
          <w:numId w:val="4"/>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Global </w:t>
      </w:r>
      <w:proofErr w:type="spellStart"/>
      <w:r w:rsidRPr="00A41617">
        <w:rPr>
          <w:rFonts w:ascii="Calibri" w:eastAsia="Calibri" w:hAnsi="Calibri" w:cs="Calibri"/>
          <w:color w:val="000000"/>
          <w:sz w:val="20"/>
          <w:szCs w:val="20"/>
          <w:u w:color="000000"/>
          <w:bdr w:val="nil"/>
          <w:lang w:val="es-ES_tradnl" w:eastAsia="en-GB"/>
        </w:rPr>
        <w:t>Print</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2F537071" w14:textId="77777777" w:rsidR="009C2A20" w:rsidRPr="00A41617" w:rsidRDefault="009C2A20" w:rsidP="009C2A20">
      <w:pPr>
        <w:numPr>
          <w:ilvl w:val="0"/>
          <w:numId w:val="4"/>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European </w:t>
      </w:r>
      <w:proofErr w:type="spellStart"/>
      <w:r w:rsidRPr="00A41617">
        <w:rPr>
          <w:rFonts w:ascii="Calibri" w:eastAsia="Calibri" w:hAnsi="Calibri" w:cs="Calibri"/>
          <w:color w:val="000000"/>
          <w:sz w:val="20"/>
          <w:szCs w:val="20"/>
          <w:u w:color="000000"/>
          <w:bdr w:val="nil"/>
          <w:lang w:val="es-ES_tradnl" w:eastAsia="en-GB"/>
        </w:rPr>
        <w:t>Sign</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2F0D6782" w14:textId="77777777" w:rsidR="009C2A20" w:rsidRPr="003459C6" w:rsidRDefault="009C2A20" w:rsidP="009C2A20">
      <w:pPr>
        <w:numPr>
          <w:ilvl w:val="0"/>
          <w:numId w:val="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ctobre</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3048B281" w14:textId="77777777" w:rsidR="009C2A20" w:rsidRPr="000F4420" w:rsidRDefault="009C2A20" w:rsidP="009C2A20">
      <w:pPr>
        <w:numPr>
          <w:ilvl w:val="0"/>
          <w:numId w:val="4"/>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41617">
        <w:rPr>
          <w:rFonts w:ascii="Calibri" w:eastAsia="Calibri" w:hAnsi="Calibri" w:cs="Calibri"/>
          <w:color w:val="000000"/>
          <w:sz w:val="20"/>
          <w:szCs w:val="20"/>
          <w:u w:color="000000"/>
          <w:bdr w:val="nil"/>
          <w:lang w:val="es-ES_tradnl" w:eastAsia="en-GB"/>
        </w:rPr>
        <w:t xml:space="preserve">FESPA Eurasia, 2 – 5 </w:t>
      </w:r>
      <w:proofErr w:type="spellStart"/>
      <w:r w:rsidRPr="00A41617">
        <w:rPr>
          <w:rFonts w:ascii="Calibri" w:eastAsia="Calibri" w:hAnsi="Calibri" w:cs="Calibri"/>
          <w:color w:val="000000"/>
          <w:sz w:val="20"/>
          <w:szCs w:val="20"/>
          <w:u w:color="000000"/>
          <w:bdr w:val="nil"/>
          <w:lang w:val="es-ES_tradnl" w:eastAsia="en-GB"/>
        </w:rPr>
        <w:t>décembre</w:t>
      </w:r>
      <w:proofErr w:type="spellEnd"/>
      <w:r w:rsidRPr="00A41617">
        <w:rPr>
          <w:rFonts w:ascii="Calibri" w:eastAsia="Calibri" w:hAnsi="Calibri" w:cs="Calibri"/>
          <w:color w:val="000000"/>
          <w:sz w:val="20"/>
          <w:szCs w:val="20"/>
          <w:u w:color="000000"/>
          <w:bdr w:val="nil"/>
          <w:lang w:val="es-ES_tradnl" w:eastAsia="en-GB"/>
        </w:rPr>
        <w:t xml:space="preserve"> 2021,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Expo Centre,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w:t>
      </w:r>
      <w:proofErr w:type="spellStart"/>
      <w:r w:rsidRPr="00A41617">
        <w:rPr>
          <w:rFonts w:ascii="Calibri" w:eastAsia="Calibri" w:hAnsi="Calibri" w:cs="Calibri"/>
          <w:color w:val="000000"/>
          <w:sz w:val="20"/>
          <w:szCs w:val="20"/>
          <w:u w:color="000000"/>
          <w:bdr w:val="nil"/>
          <w:lang w:val="es-ES_tradnl" w:eastAsia="en-GB"/>
        </w:rPr>
        <w:t>Turkey</w:t>
      </w:r>
      <w:proofErr w:type="spellEnd"/>
    </w:p>
    <w:p w14:paraId="6FF4D541" w14:textId="77777777" w:rsidR="009C2A20" w:rsidRPr="00AE6D3D" w:rsidRDefault="009C2A20" w:rsidP="009C2A20">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Mai – 3 Juin 2022, Messe Berlin, Berlin, Germany</w:t>
      </w:r>
    </w:p>
    <w:p w14:paraId="1EA60904" w14:textId="77777777" w:rsidR="009C2A20" w:rsidRPr="000F4420" w:rsidRDefault="009C2A20" w:rsidP="009C2A20">
      <w:pPr>
        <w:numPr>
          <w:ilvl w:val="0"/>
          <w:numId w:val="4"/>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in 2022, Messe Berlin, Berlin, Germany</w:t>
      </w:r>
    </w:p>
    <w:p w14:paraId="62B48F3B" w14:textId="77777777" w:rsidR="009C2A20" w:rsidRPr="00A41617" w:rsidRDefault="009C2A20" w:rsidP="009C2A20">
      <w:pPr>
        <w:spacing w:after="0" w:line="240" w:lineRule="auto"/>
        <w:jc w:val="both"/>
        <w:outlineLvl w:val="0"/>
        <w:rPr>
          <w:rFonts w:ascii="Calibri" w:eastAsia="Calibri" w:hAnsi="Calibri" w:cs="Arial"/>
          <w:b/>
          <w:sz w:val="20"/>
          <w:szCs w:val="20"/>
          <w:lang w:eastAsia="en-GB"/>
        </w:rPr>
      </w:pPr>
    </w:p>
    <w:p w14:paraId="43E7ADCA" w14:textId="77777777" w:rsidR="009C2A20" w:rsidRPr="00A41617" w:rsidRDefault="009C2A20" w:rsidP="009C2A20">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2A02F2AE" w14:textId="77777777" w:rsidR="009C2A20" w:rsidRPr="00A41617" w:rsidRDefault="009C2A20" w:rsidP="009C2A20">
      <w:pPr>
        <w:spacing w:after="0" w:line="240" w:lineRule="auto"/>
        <w:jc w:val="both"/>
        <w:outlineLvl w:val="0"/>
        <w:rPr>
          <w:rFonts w:ascii="Calibri" w:eastAsia="Calibri" w:hAnsi="Calibri" w:cs="Arial"/>
          <w:b/>
          <w:bCs/>
          <w:sz w:val="20"/>
          <w:szCs w:val="20"/>
          <w:lang w:eastAsia="en-GB"/>
        </w:rPr>
      </w:pPr>
    </w:p>
    <w:p w14:paraId="4E24BDF3" w14:textId="77777777" w:rsidR="009C2A20" w:rsidRPr="00A41617" w:rsidRDefault="009C2A20" w:rsidP="009C2A20">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Pour de plus amples informations, veuillez contacter:</w:t>
      </w:r>
    </w:p>
    <w:p w14:paraId="1D75A910" w14:textId="77777777" w:rsidR="0059315D" w:rsidRPr="004818A4" w:rsidRDefault="0059315D" w:rsidP="0059315D">
      <w:pPr>
        <w:spacing w:after="0" w:line="240" w:lineRule="auto"/>
        <w:jc w:val="both"/>
        <w:rPr>
          <w:rFonts w:ascii="Calibri" w:eastAsia="Calibri" w:hAnsi="Calibri" w:cs="Calibri"/>
          <w:sz w:val="20"/>
          <w:lang w:val="en-US" w:eastAsia="en-GB"/>
        </w:rPr>
      </w:pPr>
    </w:p>
    <w:p w14:paraId="45E38BDA" w14:textId="77777777" w:rsidR="0059315D" w:rsidRPr="004818A4" w:rsidRDefault="0059315D" w:rsidP="0059315D">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Imogen Woods</w:t>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t>Leighona Aris</w:t>
      </w:r>
    </w:p>
    <w:p w14:paraId="4578F726" w14:textId="77777777" w:rsidR="0059315D" w:rsidRPr="004818A4" w:rsidRDefault="0059315D" w:rsidP="0059315D">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 xml:space="preserve">AD Communications  </w:t>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t>FESPA</w:t>
      </w:r>
    </w:p>
    <w:p w14:paraId="4CAE352F" w14:textId="77777777" w:rsidR="0059315D" w:rsidRPr="004818A4" w:rsidRDefault="0059315D" w:rsidP="0059315D">
      <w:pPr>
        <w:spacing w:after="0" w:line="240" w:lineRule="auto"/>
        <w:jc w:val="both"/>
        <w:rPr>
          <w:rFonts w:ascii="Calibri" w:eastAsia="Calibri" w:hAnsi="Calibri" w:cs="Times New Roman"/>
          <w:sz w:val="20"/>
          <w:szCs w:val="20"/>
        </w:rPr>
      </w:pPr>
      <w:r w:rsidRPr="004818A4">
        <w:rPr>
          <w:rFonts w:ascii="Calibri" w:hAnsi="Calibri"/>
          <w:sz w:val="20"/>
          <w:lang w:val="fr-BE" w:eastAsia="en-GB"/>
        </w:rPr>
        <w:t xml:space="preserve">Tel: + 44 (0) 1372 464470        </w:t>
      </w:r>
      <w:r w:rsidRPr="004818A4">
        <w:rPr>
          <w:rFonts w:ascii="Calibri" w:hAnsi="Calibri"/>
          <w:sz w:val="20"/>
          <w:lang w:val="fr-BE" w:eastAsia="en-GB"/>
        </w:rPr>
        <w:tab/>
      </w:r>
      <w:r w:rsidRPr="004818A4">
        <w:rPr>
          <w:rFonts w:ascii="Calibri" w:hAnsi="Calibri"/>
          <w:sz w:val="20"/>
          <w:lang w:val="fr-BE" w:eastAsia="en-GB"/>
        </w:rPr>
        <w:tab/>
        <w:t>Tel: +44 (0) 1737 228 160</w:t>
      </w:r>
    </w:p>
    <w:p w14:paraId="523B37BF" w14:textId="77777777" w:rsidR="0059315D" w:rsidRPr="004818A4" w:rsidRDefault="0059315D" w:rsidP="0059315D">
      <w:pPr>
        <w:spacing w:after="0" w:line="240" w:lineRule="auto"/>
        <w:jc w:val="both"/>
        <w:rPr>
          <w:rFonts w:ascii="Calibri" w:eastAsia="Calibri" w:hAnsi="Calibri" w:cs="Times New Roman"/>
          <w:sz w:val="20"/>
          <w:szCs w:val="20"/>
        </w:rPr>
      </w:pPr>
      <w:r w:rsidRPr="004818A4">
        <w:rPr>
          <w:rFonts w:ascii="Calibri" w:hAnsi="Calibri"/>
          <w:sz w:val="20"/>
          <w:lang w:val="fr-BE" w:eastAsia="en-GB"/>
        </w:rPr>
        <w:t xml:space="preserve">Email: </w:t>
      </w:r>
      <w:hyperlink r:id="rId17" w:history="1">
        <w:r w:rsidRPr="004818A4">
          <w:rPr>
            <w:rFonts w:ascii="Calibri" w:hAnsi="Calibri"/>
            <w:color w:val="0563C1"/>
            <w:sz w:val="20"/>
            <w:u w:val="single"/>
            <w:lang w:val="fr-BE" w:eastAsia="en-GB"/>
          </w:rPr>
          <w:t>iwoods@adcomms.co.uk</w:t>
        </w:r>
      </w:hyperlink>
      <w:r w:rsidRPr="004818A4">
        <w:rPr>
          <w:rFonts w:ascii="Calibri" w:hAnsi="Calibri"/>
          <w:lang w:val="fr-BE" w:eastAsia="en-GB"/>
        </w:rPr>
        <w:t xml:space="preserve"> </w:t>
      </w:r>
      <w:r w:rsidRPr="004818A4">
        <w:rPr>
          <w:rFonts w:ascii="Calibri" w:hAnsi="Calibri"/>
          <w:lang w:val="fr-BE" w:eastAsia="en-GB"/>
        </w:rPr>
        <w:tab/>
      </w:r>
      <w:r w:rsidRPr="004818A4">
        <w:rPr>
          <w:rFonts w:ascii="Calibri" w:hAnsi="Calibri"/>
          <w:lang w:val="fr-BE" w:eastAsia="en-GB"/>
        </w:rPr>
        <w:tab/>
      </w:r>
      <w:r w:rsidRPr="004818A4">
        <w:rPr>
          <w:rFonts w:ascii="Calibri" w:hAnsi="Calibri"/>
          <w:sz w:val="20"/>
          <w:lang w:val="fr-BE" w:eastAsia="en-GB"/>
        </w:rPr>
        <w:t xml:space="preserve">Email: Leighona.Aris@Fespa.com </w:t>
      </w:r>
    </w:p>
    <w:p w14:paraId="44D674E6" w14:textId="77777777" w:rsidR="0059315D" w:rsidRPr="004818A4" w:rsidRDefault="0059315D" w:rsidP="0059315D">
      <w:pPr>
        <w:spacing w:after="0" w:line="240" w:lineRule="auto"/>
        <w:jc w:val="both"/>
        <w:rPr>
          <w:rFonts w:ascii="Calibri" w:eastAsia="Calibri" w:hAnsi="Calibri" w:cs="Calibri"/>
          <w:shd w:val="clear" w:color="auto" w:fill="FFFFFF"/>
          <w:lang w:val="nl-NL"/>
        </w:rPr>
      </w:pPr>
      <w:r w:rsidRPr="004818A4">
        <w:rPr>
          <w:rFonts w:ascii="Calibri" w:hAnsi="Calibri"/>
          <w:sz w:val="20"/>
          <w:lang w:val="nl-NL" w:eastAsia="en-GB"/>
        </w:rPr>
        <w:t xml:space="preserve">Website: </w:t>
      </w:r>
      <w:hyperlink r:id="rId18" w:history="1">
        <w:r w:rsidRPr="004818A4">
          <w:rPr>
            <w:rStyle w:val="Hyperlink"/>
            <w:rFonts w:ascii="Calibri" w:hAnsi="Calibri"/>
            <w:sz w:val="20"/>
            <w:lang w:val="nl-NL" w:eastAsia="en-GB"/>
          </w:rPr>
          <w:t>www.adcomms.co.uk</w:t>
        </w:r>
      </w:hyperlink>
      <w:r w:rsidRPr="004818A4">
        <w:rPr>
          <w:rFonts w:ascii="Calibri" w:hAnsi="Calibri"/>
          <w:sz w:val="20"/>
          <w:lang w:val="nl-NL" w:eastAsia="en-GB"/>
        </w:rPr>
        <w:tab/>
      </w:r>
      <w:r w:rsidRPr="004818A4">
        <w:rPr>
          <w:rFonts w:ascii="Calibri" w:hAnsi="Calibri"/>
          <w:sz w:val="20"/>
          <w:lang w:val="nl-NL" w:eastAsia="en-GB"/>
        </w:rPr>
        <w:tab/>
        <w:t xml:space="preserve">Website: </w:t>
      </w:r>
      <w:hyperlink r:id="rId19" w:history="1">
        <w:r w:rsidRPr="004818A4">
          <w:rPr>
            <w:rFonts w:ascii="Calibri" w:hAnsi="Calibri"/>
            <w:color w:val="0563C1"/>
            <w:sz w:val="20"/>
            <w:u w:val="single"/>
            <w:lang w:val="nl-NL" w:eastAsia="en-GB"/>
          </w:rPr>
          <w:t>www.fespa.com</w:t>
        </w:r>
      </w:hyperlink>
    </w:p>
    <w:p w14:paraId="3257E527" w14:textId="1BED7A3B" w:rsidR="00524580" w:rsidRPr="00BE5184" w:rsidRDefault="00524580" w:rsidP="00E73607">
      <w:pPr>
        <w:spacing w:line="360" w:lineRule="auto"/>
        <w:rPr>
          <w:rFonts w:ascii="Arial" w:hAnsi="Arial" w:cs="Arial"/>
          <w:b/>
          <w:bCs/>
          <w:sz w:val="20"/>
          <w:szCs w:val="20"/>
          <w:lang w:val="nl-NL"/>
        </w:rPr>
      </w:pPr>
    </w:p>
    <w:sectPr w:rsidR="00524580" w:rsidRPr="00BE51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572AA" w14:textId="77777777" w:rsidR="00BE5184" w:rsidRDefault="00BE5184" w:rsidP="00BE5184">
      <w:pPr>
        <w:spacing w:after="0" w:line="240" w:lineRule="auto"/>
      </w:pPr>
      <w:r>
        <w:separator/>
      </w:r>
    </w:p>
  </w:endnote>
  <w:endnote w:type="continuationSeparator" w:id="0">
    <w:p w14:paraId="7E722154" w14:textId="77777777" w:rsidR="00BE5184" w:rsidRDefault="00BE5184" w:rsidP="00B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9D3F0" w14:textId="77777777" w:rsidR="00BE5184" w:rsidRDefault="00BE5184" w:rsidP="00BE5184">
      <w:pPr>
        <w:spacing w:after="0" w:line="240" w:lineRule="auto"/>
      </w:pPr>
      <w:r>
        <w:separator/>
      </w:r>
    </w:p>
  </w:footnote>
  <w:footnote w:type="continuationSeparator" w:id="0">
    <w:p w14:paraId="486D1D78" w14:textId="77777777" w:rsidR="00BE5184" w:rsidRDefault="00BE5184" w:rsidP="00BE51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BDA"/>
    <w:multiLevelType w:val="hybridMultilevel"/>
    <w:tmpl w:val="4B186200"/>
    <w:numStyleLink w:val="ImportedStyle1"/>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qgUAPz3fLiwAAAA="/>
  </w:docVars>
  <w:rsids>
    <w:rsidRoot w:val="00524580"/>
    <w:rsid w:val="0007262A"/>
    <w:rsid w:val="000764BD"/>
    <w:rsid w:val="001625F3"/>
    <w:rsid w:val="001A4822"/>
    <w:rsid w:val="002121D8"/>
    <w:rsid w:val="002147E0"/>
    <w:rsid w:val="00241A7F"/>
    <w:rsid w:val="002D5521"/>
    <w:rsid w:val="002F5868"/>
    <w:rsid w:val="003106FC"/>
    <w:rsid w:val="003A51DD"/>
    <w:rsid w:val="003A74C2"/>
    <w:rsid w:val="0045578A"/>
    <w:rsid w:val="004775B2"/>
    <w:rsid w:val="004818A4"/>
    <w:rsid w:val="00524580"/>
    <w:rsid w:val="0054171D"/>
    <w:rsid w:val="00547B98"/>
    <w:rsid w:val="00562E8A"/>
    <w:rsid w:val="00564021"/>
    <w:rsid w:val="005727B5"/>
    <w:rsid w:val="0059315D"/>
    <w:rsid w:val="005A232C"/>
    <w:rsid w:val="005E4924"/>
    <w:rsid w:val="00622A29"/>
    <w:rsid w:val="00623395"/>
    <w:rsid w:val="0064418B"/>
    <w:rsid w:val="00691A77"/>
    <w:rsid w:val="006B3E1B"/>
    <w:rsid w:val="006C2AD7"/>
    <w:rsid w:val="006E6465"/>
    <w:rsid w:val="007720BE"/>
    <w:rsid w:val="007E4285"/>
    <w:rsid w:val="00822056"/>
    <w:rsid w:val="00856238"/>
    <w:rsid w:val="0087326F"/>
    <w:rsid w:val="008B13A1"/>
    <w:rsid w:val="008C1D80"/>
    <w:rsid w:val="00953705"/>
    <w:rsid w:val="009653B9"/>
    <w:rsid w:val="009B0F08"/>
    <w:rsid w:val="009C2A20"/>
    <w:rsid w:val="009F1253"/>
    <w:rsid w:val="00A5548F"/>
    <w:rsid w:val="00A7147F"/>
    <w:rsid w:val="00AA00D2"/>
    <w:rsid w:val="00AC6EB5"/>
    <w:rsid w:val="00AD71C9"/>
    <w:rsid w:val="00B143D6"/>
    <w:rsid w:val="00B45B9C"/>
    <w:rsid w:val="00B460CC"/>
    <w:rsid w:val="00B47A21"/>
    <w:rsid w:val="00B8209C"/>
    <w:rsid w:val="00BA4C15"/>
    <w:rsid w:val="00BE5184"/>
    <w:rsid w:val="00C37F07"/>
    <w:rsid w:val="00CD6A80"/>
    <w:rsid w:val="00D0272A"/>
    <w:rsid w:val="00D509C0"/>
    <w:rsid w:val="00D6297E"/>
    <w:rsid w:val="00DD71ED"/>
    <w:rsid w:val="00E73607"/>
    <w:rsid w:val="00F574A3"/>
    <w:rsid w:val="00FA596E"/>
    <w:rsid w:val="00FE4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paragraph" w:styleId="Header">
    <w:name w:val="header"/>
    <w:basedOn w:val="Normal"/>
    <w:link w:val="HeaderChar"/>
    <w:uiPriority w:val="99"/>
    <w:unhideWhenUsed/>
    <w:rsid w:val="00BE51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E5184"/>
  </w:style>
  <w:style w:type="paragraph" w:styleId="Footer">
    <w:name w:val="footer"/>
    <w:basedOn w:val="Normal"/>
    <w:link w:val="FooterChar"/>
    <w:uiPriority w:val="99"/>
    <w:unhideWhenUsed/>
    <w:rsid w:val="00BE51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E5184"/>
  </w:style>
  <w:style w:type="numbering" w:customStyle="1" w:styleId="ImportedStyle1">
    <w:name w:val="Imported Style 1"/>
    <w:rsid w:val="009C2A20"/>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nsilium.europa.eu/fr/policies/coronavirus/eu-digital-covid-certificate/"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 TargetMode="External"/><Relationship Id="rId5" Type="http://schemas.openxmlformats.org/officeDocument/2006/relationships/styles" Target="styles.xml"/><Relationship Id="rId15" Type="http://schemas.openxmlformats.org/officeDocument/2006/relationships/hyperlink" Target="https://www.government.nl/topics/coronavirus-covid-19/visiting-the-netherlands-from-abroad/checklist-entry" TargetMode="External"/><Relationship Id="rId10" Type="http://schemas.openxmlformats.org/officeDocument/2006/relationships/image" Target="media/image1.jpeg"/><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globalprintexp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BFE86-A281-499D-9939-5C467B9F4F10}">
  <ds:schemaRefs>
    <ds:schemaRef ds:uri="http://schemas.microsoft.com/office/2006/documentManagement/types"/>
    <ds:schemaRef ds:uri="1cf10db7-6a4c-4175-9eba-acf172315bae"/>
    <ds:schemaRef ds:uri="http://purl.org/dc/dcmitype/"/>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6E535F94-0289-41A9-AEA6-71354C4FC27F}">
  <ds:schemaRefs>
    <ds:schemaRef ds:uri="http://schemas.microsoft.com/sharepoint/v3/contenttype/forms"/>
  </ds:schemaRefs>
</ds:datastoreItem>
</file>

<file path=customXml/itemProps3.xml><?xml version="1.0" encoding="utf-8"?>
<ds:datastoreItem xmlns:ds="http://schemas.openxmlformats.org/officeDocument/2006/customXml" ds:itemID="{368A6511-266A-4D23-B957-A3B7A5713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3:26:00Z</dcterms:created>
  <dcterms:modified xsi:type="dcterms:W3CDTF">2021-07-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